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10173" w:type="dxa"/>
        <w:tblLayout w:type="fixed"/>
        <w:tblLook w:val="04A0"/>
      </w:tblPr>
      <w:tblGrid>
        <w:gridCol w:w="4928"/>
        <w:gridCol w:w="1506"/>
        <w:gridCol w:w="1218"/>
        <w:gridCol w:w="1104"/>
        <w:gridCol w:w="1417"/>
      </w:tblGrid>
      <w:tr w:rsidR="009E2E92" w:rsidRPr="002A7B4A" w:rsidTr="009E2E92">
        <w:tc>
          <w:tcPr>
            <w:tcW w:w="10173" w:type="dxa"/>
            <w:gridSpan w:val="5"/>
            <w:shd w:val="clear" w:color="auto" w:fill="auto"/>
          </w:tcPr>
          <w:p w:rsidR="009E2E92" w:rsidRPr="002A7B4A" w:rsidRDefault="009E2E92" w:rsidP="00A41BE7">
            <w:pP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eTable</w:t>
            </w:r>
            <w:proofErr w:type="spellEnd"/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6a.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Bayesian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mixed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model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with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a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random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factor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for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individual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patient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and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monotonic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effect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for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intra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–abdominal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pressure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with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2A7B4A">
              <w:rPr>
                <w:rFonts w:asciiTheme="minorBidi" w:hAnsiTheme="minorBidi"/>
                <w:b/>
                <w:bCs/>
                <w:color w:val="000000" w:themeColor="text1"/>
              </w:rPr>
              <w:t>respiratory</w:t>
            </w:r>
            <w:proofErr w:type="spellEnd"/>
            <w:r w:rsidRPr="002A7B4A">
              <w:rPr>
                <w:rFonts w:asciiTheme="minorBidi" w:hAnsiTheme="minorBid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A7B4A">
              <w:rPr>
                <w:rFonts w:asciiTheme="minorBidi" w:hAnsiTheme="minorBidi"/>
                <w:b/>
                <w:bCs/>
                <w:color w:val="000000" w:themeColor="text1"/>
              </w:rPr>
              <w:t>driving</w:t>
            </w:r>
            <w:proofErr w:type="spellEnd"/>
            <w:r w:rsidRPr="002A7B4A">
              <w:rPr>
                <w:rFonts w:asciiTheme="minorBidi" w:hAnsiTheme="minorBid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A7B4A">
              <w:rPr>
                <w:rFonts w:asciiTheme="minorBidi" w:hAnsiTheme="minorBidi"/>
                <w:b/>
                <w:bCs/>
                <w:color w:val="000000" w:themeColor="text1"/>
              </w:rPr>
              <w:t>pressure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as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dependent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variable and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group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as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main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2A7B4A">
              <w:rPr>
                <w:rFonts w:asciiTheme="minorBidi" w:hAnsiTheme="minorBidi"/>
                <w:color w:val="000000" w:themeColor="text1"/>
              </w:rPr>
              <w:t>independent</w:t>
            </w:r>
            <w:proofErr w:type="spellEnd"/>
            <w:r w:rsidRPr="002A7B4A">
              <w:rPr>
                <w:rFonts w:asciiTheme="minorBidi" w:hAnsiTheme="minorBidi"/>
                <w:color w:val="000000" w:themeColor="text1"/>
              </w:rPr>
              <w:t xml:space="preserve"> variable.</w:t>
            </w:r>
          </w:p>
        </w:tc>
      </w:tr>
      <w:tr w:rsidR="009E2E92" w:rsidRPr="002A7B4A" w:rsidTr="009E2E92">
        <w:tc>
          <w:tcPr>
            <w:tcW w:w="492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Cs/>
                <w:color w:val="000000" w:themeColor="text1"/>
                <w:lang w:val="en-US"/>
              </w:rPr>
              <w:t>Variable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Estimate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Std Error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Lower 95% CI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Upper </w:t>
            </w:r>
          </w:p>
          <w:p w:rsidR="009E2E92" w:rsidRPr="002A7B4A" w:rsidRDefault="009E2E9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95% CI</w:t>
            </w:r>
          </w:p>
        </w:tc>
      </w:tr>
      <w:tr w:rsidR="009E2E92" w:rsidRPr="002A7B4A" w:rsidTr="009E2E92">
        <w:tc>
          <w:tcPr>
            <w:tcW w:w="4928" w:type="dxa"/>
            <w:shd w:val="clear" w:color="auto" w:fill="auto"/>
          </w:tcPr>
          <w:p w:rsidR="009E2E92" w:rsidRPr="002A7B4A" w:rsidRDefault="009E2E92" w:rsidP="00A41BE7">
            <w:pPr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</w:pPr>
            <w:r w:rsidRPr="002A7B4A">
              <w:rPr>
                <w:rFonts w:asciiTheme="minorBidi" w:eastAsia="Times New Roman" w:hAnsiTheme="minorBidi"/>
                <w:b/>
                <w:bCs/>
                <w:color w:val="000000" w:themeColor="text1"/>
                <w:lang w:eastAsia="es-ES"/>
              </w:rPr>
              <w:t>(</w:t>
            </w:r>
            <w:proofErr w:type="spellStart"/>
            <w:r w:rsidRPr="002A7B4A">
              <w:rPr>
                <w:rFonts w:asciiTheme="minorBidi" w:eastAsia="Times New Roman" w:hAnsiTheme="minorBidi"/>
                <w:b/>
                <w:bCs/>
                <w:color w:val="000000" w:themeColor="text1"/>
                <w:lang w:eastAsia="es-ES"/>
              </w:rPr>
              <w:t>Intercept</w:t>
            </w:r>
            <w:proofErr w:type="spellEnd"/>
            <w:r w:rsidRPr="002A7B4A">
              <w:rPr>
                <w:rFonts w:asciiTheme="minorBidi" w:eastAsia="Times New Roman" w:hAnsiTheme="minorBidi"/>
                <w:b/>
                <w:bCs/>
                <w:color w:val="000000" w:themeColor="text1"/>
                <w:lang w:eastAsia="es-ES"/>
              </w:rPr>
              <w:t xml:space="preserve">) 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5.9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2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1.81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10.26</w:t>
            </w:r>
          </w:p>
        </w:tc>
      </w:tr>
      <w:tr w:rsidR="009E2E92" w:rsidRPr="002A7B4A" w:rsidTr="009E2E92">
        <w:tc>
          <w:tcPr>
            <w:tcW w:w="4928" w:type="dxa"/>
            <w:shd w:val="clear" w:color="auto" w:fill="auto"/>
          </w:tcPr>
          <w:p w:rsidR="009E2E92" w:rsidRPr="002A7B4A" w:rsidRDefault="00881715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Group (T</w:t>
            </w:r>
            <w:r w:rsidR="009E2E92"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argeted PEEP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- 2.50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46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- 3.42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- 1.62</w:t>
            </w:r>
          </w:p>
        </w:tc>
      </w:tr>
      <w:tr w:rsidR="009E2E92" w:rsidRPr="002A7B4A" w:rsidTr="009E2E92">
        <w:tc>
          <w:tcPr>
            <w:tcW w:w="4928" w:type="dxa"/>
            <w:shd w:val="clear" w:color="auto" w:fill="auto"/>
          </w:tcPr>
          <w:p w:rsidR="009E2E92" w:rsidRPr="002A7B4A" w:rsidRDefault="009E2E9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Intra–abdominal pressure </w:t>
            </w:r>
            <w:r w:rsidRPr="002A7B4A">
              <w:rPr>
                <w:rFonts w:asciiTheme="minorBidi" w:hAnsiTheme="minorBidi"/>
                <w:bCs/>
                <w:color w:val="000000" w:themeColor="text1"/>
                <w:lang w:val="en-US"/>
              </w:rPr>
              <w:t>(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2A7B4A">
              <w:rPr>
                <w:rFonts w:asciiTheme="minorBidi" w:hAnsiTheme="minorBidi"/>
                <w:color w:val="000000" w:themeColor="text1"/>
              </w:rPr>
              <w:t>3.2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49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2.28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4.21</w:t>
            </w:r>
          </w:p>
        </w:tc>
      </w:tr>
      <w:tr w:rsidR="009E2E92" w:rsidRPr="002A7B4A" w:rsidTr="009E2E92">
        <w:tc>
          <w:tcPr>
            <w:tcW w:w="4928" w:type="dxa"/>
            <w:shd w:val="clear" w:color="auto" w:fill="auto"/>
          </w:tcPr>
          <w:p w:rsidR="009E2E92" w:rsidRPr="002A7B4A" w:rsidRDefault="009E2E9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Baseline </w:t>
            </w:r>
            <w:proofErr w:type="spellStart"/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transpulmonary</w:t>
            </w:r>
            <w:proofErr w:type="spellEnd"/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</w:t>
            </w:r>
          </w:p>
          <w:p w:rsidR="009E2E92" w:rsidRPr="002A7B4A" w:rsidRDefault="009E2E9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driving pressure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4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7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32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58</w:t>
            </w:r>
          </w:p>
        </w:tc>
      </w:tr>
      <w:tr w:rsidR="009E2E92" w:rsidRPr="002A7B4A" w:rsidTr="009E2E92">
        <w:tc>
          <w:tcPr>
            <w:tcW w:w="4928" w:type="dxa"/>
            <w:shd w:val="clear" w:color="auto" w:fill="auto"/>
          </w:tcPr>
          <w:p w:rsidR="009E2E92" w:rsidRPr="002A7B4A" w:rsidRDefault="009E2E9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Body Mass Index </w:t>
            </w:r>
            <w:r w:rsidRPr="002A7B4A">
              <w:rPr>
                <w:rFonts w:ascii="Arial" w:eastAsia="Times New Roman" w:hAnsi="Arial"/>
                <w:bCs/>
                <w:color w:val="000000" w:themeColor="text1"/>
                <w:lang w:val="en-US" w:eastAsia="es-ES"/>
              </w:rPr>
              <w:t>(Kg ∙ m</w:t>
            </w:r>
            <w:r w:rsidRPr="002A7B4A">
              <w:rPr>
                <w:rFonts w:ascii="Arial" w:eastAsia="Times New Roman" w:hAnsi="Arial"/>
                <w:bCs/>
                <w:color w:val="000000" w:themeColor="text1"/>
                <w:vertAlign w:val="superscript"/>
                <w:lang w:val="en-US" w:eastAsia="es-ES"/>
              </w:rPr>
              <w:t>-2</w:t>
            </w:r>
            <w:r w:rsidRPr="002A7B4A">
              <w:rPr>
                <w:rFonts w:ascii="Arial" w:eastAsia="Times New Roman" w:hAnsi="Arial"/>
                <w:bCs/>
                <w:color w:val="000000" w:themeColor="text1"/>
                <w:lang w:val="en-US" w:eastAsia="es-ES"/>
              </w:rPr>
              <w:t>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0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8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- 0.11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9</w:t>
            </w:r>
          </w:p>
        </w:tc>
      </w:tr>
      <w:tr w:rsidR="009E2E92" w:rsidRPr="002A7B4A" w:rsidTr="009E2E92">
        <w:tc>
          <w:tcPr>
            <w:tcW w:w="4928" w:type="dxa"/>
            <w:shd w:val="clear" w:color="auto" w:fill="auto"/>
          </w:tcPr>
          <w:p w:rsidR="009E2E92" w:rsidRPr="002A7B4A" w:rsidRDefault="009E2E9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Interaction Group* Intra–abdominal pressure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- 1.16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69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- 2.50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</w:tr>
      <w:tr w:rsidR="009E2E92" w:rsidRPr="002A7B4A" w:rsidTr="009E2E92">
        <w:tc>
          <w:tcPr>
            <w:tcW w:w="10173" w:type="dxa"/>
            <w:gridSpan w:val="5"/>
            <w:shd w:val="clear" w:color="auto" w:fill="auto"/>
            <w:vAlign w:val="center"/>
          </w:tcPr>
          <w:p w:rsidR="009E2E92" w:rsidRPr="002A7B4A" w:rsidRDefault="009E2E92" w:rsidP="007F3EF4">
            <w:pPr>
              <w:jc w:val="left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Widely Applicable Information Criterion</w:t>
            </w:r>
            <w:r w:rsidRPr="002A7B4A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: 766.18; </w:t>
            </w:r>
            <w:r w:rsidRPr="002A7B4A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PEEP</w:t>
            </w:r>
            <w:r w:rsidRPr="002A7B4A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, positive end–expiratory pressure; </w:t>
            </w:r>
            <w:r w:rsidRPr="002A7B4A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 xml:space="preserve">CI, </w:t>
            </w:r>
            <w:r w:rsidRPr="002A7B4A">
              <w:rPr>
                <w:rFonts w:asciiTheme="minorBidi" w:hAnsiTheme="minorBidi"/>
                <w:bCs/>
                <w:color w:val="000000" w:themeColor="text1"/>
                <w:lang w:val="en-US"/>
              </w:rPr>
              <w:t>Credible Interval;</w:t>
            </w:r>
          </w:p>
        </w:tc>
      </w:tr>
    </w:tbl>
    <w:p w:rsidR="00D740C2" w:rsidRDefault="00D740C2"/>
    <w:tbl>
      <w:tblPr>
        <w:tblStyle w:val="Tablaconcuadrcula"/>
        <w:tblW w:w="10066" w:type="dxa"/>
        <w:tblInd w:w="-34" w:type="dxa"/>
        <w:tblLayout w:type="fixed"/>
        <w:tblLook w:val="04A0"/>
      </w:tblPr>
      <w:tblGrid>
        <w:gridCol w:w="5104"/>
        <w:gridCol w:w="1506"/>
        <w:gridCol w:w="1218"/>
        <w:gridCol w:w="1104"/>
        <w:gridCol w:w="1134"/>
      </w:tblGrid>
      <w:tr w:rsidR="009E2E92" w:rsidRPr="002A7B4A" w:rsidTr="00881715">
        <w:tc>
          <w:tcPr>
            <w:tcW w:w="10066" w:type="dxa"/>
            <w:gridSpan w:val="5"/>
            <w:shd w:val="clear" w:color="auto" w:fill="auto"/>
          </w:tcPr>
          <w:p w:rsidR="009E2E92" w:rsidRPr="002A7B4A" w:rsidRDefault="009E2E92" w:rsidP="00A41BE7">
            <w:pP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eTable</w:t>
            </w:r>
            <w:proofErr w:type="spellEnd"/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6b. </w:t>
            </w: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Bayesian model simplex parameters that estimate the normalized distances between consecutive predictor categories.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Cs/>
                <w:color w:val="000000" w:themeColor="text1"/>
                <w:lang w:val="en-US"/>
              </w:rPr>
              <w:t>Parameter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Estimate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Std Error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Lower 95% CI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Upper 95% CI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881715" w:rsidP="00881715">
            <w:pPr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9E2E92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1] (8 to 9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09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32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881715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9E2E92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2] (9 to 10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9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32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881715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9E2E92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3] (10 to 11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2A7B4A">
              <w:rPr>
                <w:rFonts w:asciiTheme="minorBidi" w:hAnsiTheme="minorBidi"/>
                <w:color w:val="000000" w:themeColor="text1"/>
              </w:rPr>
              <w:t>0.1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9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33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881715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9E2E92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4] (11 to 12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9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32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881715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9E2E92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5] (12 to 13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2A7B4A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9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50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881715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9E2E92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5] (13 to 14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9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51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881715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9E2E92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5] (14 to 15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9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50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9E2E9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881715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[1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45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9E2E9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881715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[2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44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9E2E9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881715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[3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43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9E2E9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881715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[4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45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9E2E9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881715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[5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46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9E2E9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881715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[6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3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45</w:t>
            </w:r>
          </w:p>
        </w:tc>
      </w:tr>
      <w:tr w:rsidR="009E2E92" w:rsidRPr="002A7B4A" w:rsidTr="00881715">
        <w:tc>
          <w:tcPr>
            <w:tcW w:w="5104" w:type="dxa"/>
            <w:shd w:val="clear" w:color="auto" w:fill="auto"/>
          </w:tcPr>
          <w:p w:rsidR="009E2E92" w:rsidRPr="002A7B4A" w:rsidRDefault="009E2E9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881715" w:rsidRPr="002A7B4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2A7B4A">
              <w:rPr>
                <w:rFonts w:asciiTheme="minorBidi" w:hAnsiTheme="minorBidi"/>
                <w:b/>
                <w:color w:val="000000" w:themeColor="text1"/>
                <w:lang w:val="en-US"/>
              </w:rPr>
              <w:t>[7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2E92" w:rsidRPr="002A7B4A" w:rsidRDefault="009E2E92" w:rsidP="00A41BE7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2A7B4A">
              <w:rPr>
                <w:rFonts w:asciiTheme="minorBidi" w:hAnsiTheme="minorBidi"/>
                <w:color w:val="000000" w:themeColor="text1"/>
                <w:lang w:val="en-US"/>
              </w:rPr>
              <w:t>0.46</w:t>
            </w:r>
          </w:p>
        </w:tc>
      </w:tr>
      <w:tr w:rsidR="009E2E92" w:rsidRPr="002A7B4A" w:rsidTr="00881715">
        <w:tc>
          <w:tcPr>
            <w:tcW w:w="10066" w:type="dxa"/>
            <w:gridSpan w:val="5"/>
            <w:shd w:val="clear" w:color="auto" w:fill="auto"/>
            <w:vAlign w:val="center"/>
          </w:tcPr>
          <w:p w:rsidR="009E2E92" w:rsidRPr="002A7B4A" w:rsidRDefault="009E2E92" w:rsidP="00881715">
            <w:pPr>
              <w:jc w:val="left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2A7B4A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Widely Applicable Information Criterion (WAIC)</w:t>
            </w:r>
            <w:r w:rsidRPr="002A7B4A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: 783.84; </w:t>
            </w:r>
            <w:r w:rsidRPr="002A7B4A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 xml:space="preserve">CI, </w:t>
            </w:r>
            <w:r w:rsidRPr="002A7B4A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Credible Interval; </w:t>
            </w:r>
          </w:p>
        </w:tc>
      </w:tr>
    </w:tbl>
    <w:p w:rsidR="009E2E92" w:rsidRDefault="009E2E92"/>
    <w:sectPr w:rsidR="009E2E92" w:rsidSect="009E2E9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DAwNjYxtLQ0MjOxsDBS0lEKTi0uzszPAykwqQUA5eNeKiwAAAA="/>
  </w:docVars>
  <w:rsids>
    <w:rsidRoot w:val="009E2E92"/>
    <w:rsid w:val="000F149F"/>
    <w:rsid w:val="00147278"/>
    <w:rsid w:val="002A7B4A"/>
    <w:rsid w:val="005336BA"/>
    <w:rsid w:val="005E6A68"/>
    <w:rsid w:val="00617D98"/>
    <w:rsid w:val="006B00E5"/>
    <w:rsid w:val="006B5F89"/>
    <w:rsid w:val="007F3EF4"/>
    <w:rsid w:val="00881715"/>
    <w:rsid w:val="009E2E92"/>
    <w:rsid w:val="00D3523F"/>
    <w:rsid w:val="00D740C2"/>
    <w:rsid w:val="00FF0D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2E92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E2E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2</Words>
  <Characters>1554</Characters>
  <Application>Microsoft Office Word</Application>
  <DocSecurity>0</DocSecurity>
  <Lines>12</Lines>
  <Paragraphs>3</Paragraphs>
  <ScaleCrop>false</ScaleCrop>
  <Company/>
  <LinksUpToDate>false</LinksUpToDate>
  <CharactersWithSpaces>18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do Mazzinari</dc:creator>
  <cp:lastModifiedBy>Guido Mazzinari</cp:lastModifiedBy>
  <cp:revision>5</cp:revision>
  <dcterms:created xsi:type="dcterms:W3CDTF">2019-11-12T11:56:00Z</dcterms:created>
  <dcterms:modified xsi:type="dcterms:W3CDTF">2019-11-20T21:02:00Z</dcterms:modified>
</cp:coreProperties>
</file>